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D85A5A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D85A5A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D85A5A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5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372"/>
        <w:gridCol w:w="7122"/>
      </w:tblGrid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0E6A72" w:rsidRDefault="00CB3F15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Food</w:t>
            </w:r>
            <w:proofErr w:type="spellEnd"/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FB42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14282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r w:rsidR="00CB3F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047D59" w:rsidP="002142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ompr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>ehend</w:t>
            </w:r>
            <w:r w:rsidR="00CB3F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14282">
              <w:rPr>
                <w:rFonts w:ascii="Times New Roman" w:hAnsi="Times New Roman" w:cs="Times New Roman"/>
                <w:sz w:val="24"/>
                <w:szCs w:val="24"/>
              </w:rPr>
              <w:t>countable and uncountable nouns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661F8F" w:rsidRPr="00852CEE" w:rsidRDefault="00DF2697" w:rsidP="00852CEE">
            <w:pPr>
              <w:pStyle w:val="Prrafodelista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52CEE">
              <w:rPr>
                <w:rFonts w:ascii="Times New Roman" w:hAnsi="Times New Roman" w:cs="Times New Roman"/>
                <w:sz w:val="24"/>
                <w:szCs w:val="24"/>
              </w:rPr>
              <w:t xml:space="preserve">Reflect on </w:t>
            </w:r>
            <w:r w:rsidR="00661F8F" w:rsidRPr="00852CEE">
              <w:rPr>
                <w:rFonts w:ascii="Times New Roman" w:hAnsi="Times New Roman" w:cs="Times New Roman"/>
                <w:sz w:val="24"/>
                <w:szCs w:val="24"/>
              </w:rPr>
              <w:t>your effort and progress, and evaluate your language mindsets.</w:t>
            </w:r>
          </w:p>
          <w:p w:rsidR="001E1DB1" w:rsidRPr="00852CEE" w:rsidRDefault="00214282" w:rsidP="00852CEE">
            <w:pPr>
              <w:pStyle w:val="Prrafodelista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52CEE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r w:rsidR="008A157F" w:rsidRPr="00852CEE">
              <w:rPr>
                <w:rFonts w:ascii="Times New Roman" w:hAnsi="Times New Roman" w:cs="Times New Roman"/>
                <w:sz w:val="24"/>
                <w:szCs w:val="24"/>
              </w:rPr>
              <w:t xml:space="preserve"> Strategy 3: Skimmin</w:t>
            </w:r>
            <w:r w:rsidR="00A37462" w:rsidRPr="00852CEE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0E6A72" w:rsidRDefault="00214282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Reading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187F69" w:rsidRPr="00187F69" w:rsidRDefault="00A3746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ding text: a pod, a shell, pulp, to heat, to cool, to melt, to grind, </w:t>
            </w:r>
            <w:r w:rsidRPr="00A37462">
              <w:rPr>
                <w:rFonts w:ascii="Times New Roman" w:hAnsi="Times New Roman" w:cs="Times New Roman"/>
                <w:sz w:val="24"/>
                <w:szCs w:val="24"/>
              </w:rPr>
              <w:t>to ferment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372" w:type="dxa"/>
          </w:tcPr>
          <w:p w:rsidR="00C17B86" w:rsidRPr="000E6A72" w:rsidRDefault="00A37462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able and Uncountable nouns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372" w:type="dxa"/>
          </w:tcPr>
          <w:p w:rsidR="005E6B56" w:rsidRPr="000E6A72" w:rsidRDefault="00852CEE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6372" w:type="dxa"/>
          </w:tcPr>
          <w:p w:rsidR="005E6B56" w:rsidRPr="000E6A72" w:rsidRDefault="00852CEE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1-A2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0E6A72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8666A4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852CEE" w:rsidRPr="00852CEE" w:rsidRDefault="00DF2697" w:rsidP="00852CEE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52CE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Growth Language Mindset: </w:t>
            </w:r>
          </w:p>
          <w:p w:rsidR="00DF2697" w:rsidRDefault="00DF2697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697">
              <w:rPr>
                <w:rFonts w:ascii="Times New Roman" w:hAnsi="Times New Roman" w:cs="Times New Roman"/>
                <w:sz w:val="24"/>
                <w:szCs w:val="24"/>
              </w:rPr>
              <w:t>Handout</w:t>
            </w:r>
            <w:r w:rsidR="00852CEE">
              <w:rPr>
                <w:rFonts w:ascii="Times New Roman" w:hAnsi="Times New Roman" w:cs="Times New Roman"/>
                <w:sz w:val="24"/>
                <w:szCs w:val="24"/>
              </w:rPr>
              <w:t>: E</w:t>
            </w:r>
            <w:r w:rsidR="00852CEE" w:rsidRPr="00852CEE">
              <w:rPr>
                <w:rFonts w:ascii="Times New Roman" w:hAnsi="Times New Roman" w:cs="Times New Roman"/>
                <w:sz w:val="24"/>
                <w:szCs w:val="24"/>
              </w:rPr>
              <w:t>valuate your language mindsets.</w:t>
            </w:r>
          </w:p>
          <w:p w:rsidR="00852CEE" w:rsidRDefault="00852CEE" w:rsidP="005E6B56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52CEE">
              <w:rPr>
                <w:rFonts w:ascii="Times New Roman" w:hAnsi="Times New Roman" w:cs="Times New Roman"/>
                <w:sz w:val="24"/>
                <w:szCs w:val="24"/>
              </w:rPr>
              <w:t>Power Point Presentation: Reading</w:t>
            </w:r>
            <w:r w:rsidRPr="00DF2697">
              <w:rPr>
                <w:rFonts w:ascii="Times New Roman" w:hAnsi="Times New Roman" w:cs="Times New Roman"/>
                <w:sz w:val="24"/>
                <w:szCs w:val="24"/>
              </w:rPr>
              <w:t xml:space="preserve"> Strategy 3</w:t>
            </w:r>
          </w:p>
          <w:p w:rsidR="009A05A8" w:rsidRPr="00852CEE" w:rsidRDefault="00214282" w:rsidP="00852CEE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52CE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Reading</w:t>
            </w:r>
            <w:r w:rsidR="009A05A8" w:rsidRPr="00852CE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852CE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852CE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CB3F15" w:rsidRPr="000E6A72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852CEE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5" w:history="1">
              <w:r w:rsidR="00852CEE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ites/podcasts/files/LearnEnglish-Magazine-Chocolate.pdf</w:t>
              </w:r>
            </w:hyperlink>
            <w:r w:rsidR="00852C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852CEE" w:rsidRDefault="00D57A0F" w:rsidP="00852CEE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52CE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70325F" w:rsidRPr="0070325F" w:rsidRDefault="002231C3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wer Point Presentation: </w:t>
            </w:r>
            <w:r w:rsidR="00A37462">
              <w:rPr>
                <w:rFonts w:ascii="Times New Roman" w:hAnsi="Times New Roman" w:cs="Times New Roman"/>
                <w:sz w:val="24"/>
                <w:szCs w:val="24"/>
              </w:rPr>
              <w:t>Countable and Uncountable Nouns</w:t>
            </w:r>
          </w:p>
          <w:p w:rsidR="00527D18" w:rsidRPr="008666A4" w:rsidRDefault="00527D18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DF2697" w:rsidRDefault="00D41C0E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DF2697">
              <w:rPr>
                <w:rFonts w:ascii="Times New Roman" w:hAnsi="Times New Roman" w:cs="Times New Roman"/>
                <w:sz w:val="24"/>
                <w:szCs w:val="24"/>
              </w:rPr>
              <w:t xml:space="preserve">asks them to reflect on their </w:t>
            </w:r>
            <w:r w:rsidR="00DF2697" w:rsidRPr="00DF2697">
              <w:rPr>
                <w:rFonts w:ascii="Times New Roman" w:hAnsi="Times New Roman" w:cs="Times New Roman"/>
                <w:sz w:val="24"/>
                <w:szCs w:val="24"/>
              </w:rPr>
              <w:t>effort</w:t>
            </w:r>
            <w:r w:rsidR="00DF2697">
              <w:rPr>
                <w:rFonts w:ascii="Times New Roman" w:hAnsi="Times New Roman" w:cs="Times New Roman"/>
                <w:sz w:val="24"/>
                <w:szCs w:val="24"/>
              </w:rPr>
              <w:t xml:space="preserve"> and progress, and evaluate their language mindsets using a handout. </w:t>
            </w:r>
          </w:p>
          <w:p w:rsidR="00402777" w:rsidRPr="000E6A72" w:rsidRDefault="00DF2697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will </w:t>
            </w:r>
            <w:r w:rsidR="008E6C70">
              <w:rPr>
                <w:rFonts w:ascii="Times New Roman" w:hAnsi="Times New Roman" w:cs="Times New Roman"/>
                <w:sz w:val="24"/>
                <w:szCs w:val="24"/>
              </w:rPr>
              <w:t>continue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 xml:space="preserve"> working on a new topic: Food.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A37462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  <w:tc>
          <w:tcPr>
            <w:tcW w:w="6358" w:type="dxa"/>
          </w:tcPr>
          <w:p w:rsidR="00A37462" w:rsidRDefault="00A3746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T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y will work on a reading comprehension activity and tells them that they will put in practice reading strategy number 3: Skimming.</w:t>
            </w:r>
          </w:p>
          <w:p w:rsidR="00A37462" w:rsidRPr="002231C3" w:rsidRDefault="00A3746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T. explains this strategy us</w:t>
            </w:r>
            <w:r w:rsidR="005A0550">
              <w:rPr>
                <w:rFonts w:ascii="Times New Roman" w:hAnsi="Times New Roman" w:cs="Times New Roman"/>
                <w:sz w:val="24"/>
                <w:szCs w:val="24"/>
              </w:rPr>
              <w:t>ing a power point presentation.</w:t>
            </w:r>
          </w:p>
          <w:p w:rsidR="002842B2" w:rsidRDefault="00A37462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7462">
              <w:rPr>
                <w:rFonts w:ascii="Times New Roman" w:hAnsi="Times New Roman" w:cs="Times New Roman"/>
                <w:sz w:val="24"/>
                <w:szCs w:val="24"/>
              </w:rPr>
              <w:t xml:space="preserve">-T. asks </w:t>
            </w:r>
            <w:proofErr w:type="spellStart"/>
            <w:r w:rsidRPr="00A3746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A37462">
              <w:rPr>
                <w:rFonts w:ascii="Times New Roman" w:hAnsi="Times New Roman" w:cs="Times New Roman"/>
                <w:sz w:val="24"/>
                <w:szCs w:val="24"/>
              </w:rPr>
              <w:t xml:space="preserve"> whether they like chocolate and tells them that they will read a text related to chocolate.</w:t>
            </w:r>
          </w:p>
          <w:p w:rsidR="005A0550" w:rsidRPr="000E6A72" w:rsidRDefault="005A0550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1: Match the definitions with the vocabulary (Preparation task)</w:t>
            </w: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</w:t>
            </w:r>
            <w:r w:rsidR="00E90326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F5319A" w:rsidRDefault="005A0550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y have to answer the question: What is the text about? And remind them that they can use the “skimming” strategy to answer this question. (General idea)</w:t>
            </w:r>
          </w:p>
          <w:p w:rsidR="005A0550" w:rsidRDefault="005A0550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A0550" w:rsidRDefault="005A0550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wer: The text is about the h</w:t>
            </w:r>
            <w:r w:rsidRPr="005A0550">
              <w:rPr>
                <w:rFonts w:ascii="Times New Roman" w:hAnsi="Times New Roman" w:cs="Times New Roman"/>
                <w:sz w:val="24"/>
                <w:szCs w:val="24"/>
              </w:rPr>
              <w:t>istory of chocolate and the interesting journey from cocoa bean to chocolate ba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A0550" w:rsidRDefault="005A0550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87F69" w:rsidRDefault="0070325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</w:t>
            </w:r>
            <w:r w:rsidR="005A055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A0550" w:rsidRPr="005A0550">
              <w:rPr>
                <w:rFonts w:ascii="Times New Roman" w:hAnsi="Times New Roman" w:cs="Times New Roman"/>
                <w:sz w:val="24"/>
                <w:szCs w:val="24"/>
              </w:rPr>
              <w:t>Write a number (1–6) to put the ideas in the order they are mentioned in the text.</w:t>
            </w:r>
          </w:p>
          <w:p w:rsidR="00963ECF" w:rsidRPr="000E6A72" w:rsidRDefault="00963EC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A37462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5F743A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5A0550">
              <w:rPr>
                <w:rFonts w:ascii="Times New Roman" w:hAnsi="Times New Roman" w:cs="Times New Roman"/>
                <w:sz w:val="24"/>
                <w:szCs w:val="24"/>
              </w:rPr>
              <w:t>Countable and Uncountable nouns</w:t>
            </w:r>
          </w:p>
          <w:p w:rsidR="008666A4" w:rsidRPr="000E6A72" w:rsidRDefault="008666A4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="00852CEE">
              <w:rPr>
                <w:rFonts w:ascii="Times New Roman" w:hAnsi="Times New Roman" w:cs="Times New Roman"/>
                <w:sz w:val="24"/>
                <w:szCs w:val="24"/>
              </w:rPr>
              <w:t xml:space="preserve">countable and uncountable </w:t>
            </w:r>
            <w:bookmarkStart w:id="0" w:name="_GoBack"/>
            <w:bookmarkEnd w:id="0"/>
            <w:r w:rsidR="002231C3">
              <w:rPr>
                <w:rFonts w:ascii="Times New Roman" w:hAnsi="Times New Roman" w:cs="Times New Roman"/>
                <w:sz w:val="24"/>
                <w:szCs w:val="24"/>
              </w:rPr>
              <w:t xml:space="preserve">using a power point presentation </w:t>
            </w:r>
          </w:p>
          <w:p w:rsidR="000E6A72" w:rsidRDefault="000E6A72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A0550">
              <w:rPr>
                <w:rFonts w:ascii="Times New Roman" w:hAnsi="Times New Roman" w:cs="Times New Roman"/>
                <w:sz w:val="24"/>
                <w:szCs w:val="24"/>
              </w:rPr>
              <w:t>do exercises included in the power point presentation</w:t>
            </w:r>
          </w:p>
          <w:p w:rsidR="002231C3" w:rsidRPr="000E6A72" w:rsidRDefault="002231C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406CF2" w:rsidRDefault="00CE09D6" w:rsidP="00963E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8666A4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963ECF">
              <w:rPr>
                <w:rFonts w:ascii="Times New Roman" w:hAnsi="Times New Roman" w:cs="Times New Roman"/>
                <w:sz w:val="24"/>
                <w:szCs w:val="24"/>
              </w:rPr>
              <w:t>write down 3 things they have learned this lesson</w:t>
            </w:r>
          </w:p>
          <w:p w:rsidR="00406CF2" w:rsidRDefault="00406CF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5012" w:rsidRDefault="00BE501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e students</w:t>
            </w:r>
            <w:r w:rsidR="00963ECF">
              <w:rPr>
                <w:rFonts w:ascii="Times New Roman" w:hAnsi="Times New Roman" w:cs="Times New Roman"/>
                <w:sz w:val="24"/>
                <w:szCs w:val="24"/>
              </w:rPr>
              <w:t xml:space="preserve"> read their answer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oluntarily</w:t>
            </w:r>
          </w:p>
          <w:p w:rsidR="00BE5012" w:rsidRPr="000E6A72" w:rsidRDefault="00BE501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352C2F"/>
    <w:multiLevelType w:val="hybridMultilevel"/>
    <w:tmpl w:val="BD3C61BE"/>
    <w:lvl w:ilvl="0" w:tplc="AA0AD6B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510B01"/>
    <w:multiLevelType w:val="hybridMultilevel"/>
    <w:tmpl w:val="131EE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mwqAUA7XzI7CwAAAA="/>
  </w:docVars>
  <w:rsids>
    <w:rsidRoot w:val="00C17B86"/>
    <w:rsid w:val="00046434"/>
    <w:rsid w:val="00047D59"/>
    <w:rsid w:val="0005417D"/>
    <w:rsid w:val="00085321"/>
    <w:rsid w:val="0008742A"/>
    <w:rsid w:val="000C250F"/>
    <w:rsid w:val="000E6A72"/>
    <w:rsid w:val="001006E1"/>
    <w:rsid w:val="00104B0E"/>
    <w:rsid w:val="00127913"/>
    <w:rsid w:val="00140889"/>
    <w:rsid w:val="001460E1"/>
    <w:rsid w:val="00187F69"/>
    <w:rsid w:val="001E1DB1"/>
    <w:rsid w:val="00214282"/>
    <w:rsid w:val="002231C3"/>
    <w:rsid w:val="00243F7D"/>
    <w:rsid w:val="00276060"/>
    <w:rsid w:val="002842B2"/>
    <w:rsid w:val="002B275E"/>
    <w:rsid w:val="002D6133"/>
    <w:rsid w:val="002F1209"/>
    <w:rsid w:val="0031785D"/>
    <w:rsid w:val="00323B4B"/>
    <w:rsid w:val="003C1B94"/>
    <w:rsid w:val="003D1BBD"/>
    <w:rsid w:val="003D5E20"/>
    <w:rsid w:val="00402777"/>
    <w:rsid w:val="0040323A"/>
    <w:rsid w:val="00406CF2"/>
    <w:rsid w:val="00453A0F"/>
    <w:rsid w:val="00473D80"/>
    <w:rsid w:val="004C1FC7"/>
    <w:rsid w:val="00527D18"/>
    <w:rsid w:val="00530573"/>
    <w:rsid w:val="00580377"/>
    <w:rsid w:val="00585E2C"/>
    <w:rsid w:val="005A0550"/>
    <w:rsid w:val="005C6EDF"/>
    <w:rsid w:val="005E6B56"/>
    <w:rsid w:val="005F743A"/>
    <w:rsid w:val="00661F8F"/>
    <w:rsid w:val="006A0EC6"/>
    <w:rsid w:val="006B0D3E"/>
    <w:rsid w:val="0070325F"/>
    <w:rsid w:val="007A4984"/>
    <w:rsid w:val="007E7EB5"/>
    <w:rsid w:val="008002F1"/>
    <w:rsid w:val="00852CEE"/>
    <w:rsid w:val="008666A4"/>
    <w:rsid w:val="008A157F"/>
    <w:rsid w:val="008B661D"/>
    <w:rsid w:val="008E6C70"/>
    <w:rsid w:val="008F69BA"/>
    <w:rsid w:val="009451B0"/>
    <w:rsid w:val="00963ECF"/>
    <w:rsid w:val="009A05A8"/>
    <w:rsid w:val="009C34E6"/>
    <w:rsid w:val="009D297A"/>
    <w:rsid w:val="00A37462"/>
    <w:rsid w:val="00A80198"/>
    <w:rsid w:val="00AE0B3F"/>
    <w:rsid w:val="00AE7EB7"/>
    <w:rsid w:val="00B352E4"/>
    <w:rsid w:val="00BB17FE"/>
    <w:rsid w:val="00BE5012"/>
    <w:rsid w:val="00C17B86"/>
    <w:rsid w:val="00C64C55"/>
    <w:rsid w:val="00C90DFA"/>
    <w:rsid w:val="00CB3F15"/>
    <w:rsid w:val="00CE09D6"/>
    <w:rsid w:val="00D31125"/>
    <w:rsid w:val="00D41C0E"/>
    <w:rsid w:val="00D4618A"/>
    <w:rsid w:val="00D47BAE"/>
    <w:rsid w:val="00D53B63"/>
    <w:rsid w:val="00D57A0F"/>
    <w:rsid w:val="00D83641"/>
    <w:rsid w:val="00D85A5A"/>
    <w:rsid w:val="00DA1F88"/>
    <w:rsid w:val="00DB1299"/>
    <w:rsid w:val="00DF2697"/>
    <w:rsid w:val="00E768A3"/>
    <w:rsid w:val="00E90326"/>
    <w:rsid w:val="00EF38CC"/>
    <w:rsid w:val="00F0113C"/>
    <w:rsid w:val="00F0208D"/>
    <w:rsid w:val="00F33AC0"/>
    <w:rsid w:val="00F5319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earnenglish.britishcouncil.org/sites/podcasts/files/LearnEnglish-Magazine-Chocolate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0-06-12T15:12:00Z</dcterms:created>
  <dcterms:modified xsi:type="dcterms:W3CDTF">2020-07-24T09:38:00Z</dcterms:modified>
</cp:coreProperties>
</file>